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D2D" w:rsidRDefault="001A59AA" w:rsidP="005D72C0">
      <w:pPr>
        <w:spacing w:before="100"/>
        <w:ind w:left="184" w:right="11060"/>
        <w:rPr>
          <w:noProof/>
        </w:rPr>
      </w:pPr>
      <w:r>
        <w:rPr>
          <w:noProof/>
          <w:spacing w:val="-1"/>
        </w:rPr>
        <w:drawing>
          <wp:anchor distT="0" distB="0" distL="114300" distR="114300" simplePos="0" relativeHeight="251675136" behindDoc="1" locked="0" layoutInCell="1" allowOverlap="1" wp14:anchorId="73093591" wp14:editId="4358E1E1">
            <wp:simplePos x="0" y="0"/>
            <wp:positionH relativeFrom="column">
              <wp:posOffset>5479097</wp:posOffset>
            </wp:positionH>
            <wp:positionV relativeFrom="paragraph">
              <wp:posOffset>2540</wp:posOffset>
            </wp:positionV>
            <wp:extent cx="728662" cy="567683"/>
            <wp:effectExtent l="0" t="0" r="0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WI A 600d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662" cy="567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F5F">
        <w:rPr>
          <w:noProof/>
        </w:rPr>
        <w:object w:dxaOrig="1343" w:dyaOrig="5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6.25pt;height:44.25pt" o:ole="">
            <v:imagedata r:id="rId9" o:title=""/>
          </v:shape>
          <o:OLEObject Type="Embed" ProgID="PBrush" ShapeID="_x0000_i1025" DrawAspect="Content" ObjectID="_1513542346" r:id="rId10"/>
        </w:object>
      </w:r>
    </w:p>
    <w:p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:rsidR="006C5D2D" w:rsidRPr="00DA663F" w:rsidRDefault="00746F5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7184" behindDoc="0" locked="0" layoutInCell="1" allowOverlap="1" wp14:anchorId="1B18CA24" wp14:editId="210F8007">
            <wp:simplePos x="0" y="0"/>
            <wp:positionH relativeFrom="column">
              <wp:posOffset>9525</wp:posOffset>
            </wp:positionH>
            <wp:positionV relativeFrom="paragraph">
              <wp:posOffset>28892</wp:posOffset>
            </wp:positionV>
            <wp:extent cx="6490970" cy="13970"/>
            <wp:effectExtent l="0" t="0" r="508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D0CC7">
        <w:rPr>
          <w:spacing w:val="-9"/>
          <w:sz w:val="28"/>
          <w:szCs w:val="28"/>
        </w:rPr>
        <w:t xml:space="preserve"> in partnership with TWI – </w:t>
      </w:r>
      <w:r w:rsidR="00D871A7">
        <w:rPr>
          <w:spacing w:val="-9"/>
          <w:sz w:val="28"/>
          <w:szCs w:val="28"/>
        </w:rPr>
        <w:t>SEA</w:t>
      </w:r>
      <w:r w:rsidR="005D0CC7">
        <w:rPr>
          <w:spacing w:val="-9"/>
          <w:sz w:val="28"/>
          <w:szCs w:val="28"/>
        </w:rPr>
        <w:t xml:space="preserve"> Branch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06BBA92" wp14:editId="2FE13C05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:rsidR="006C5D2D" w:rsidRDefault="005C3A0B" w:rsidP="005D72C0">
      <w:pPr>
        <w:pStyle w:val="Heading2"/>
        <w:spacing w:before="95"/>
        <w:ind w:left="0"/>
      </w:pPr>
      <w:r>
        <w:lastRenderedPageBreak/>
        <w:t>Attendee</w:t>
      </w:r>
      <w:r>
        <w:rPr>
          <w:spacing w:val="-16"/>
        </w:rPr>
        <w:t xml:space="preserve"> </w:t>
      </w:r>
      <w:r>
        <w:t>Information</w:t>
      </w:r>
    </w:p>
    <w:p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EF159D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F327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071DB2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D8216AA" wp14:editId="12AC4AB5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F62BF04" wp14:editId="2A46B088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F86B3A6" wp14:editId="0DA6A6D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B83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D5B8782" wp14:editId="4B6A544D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930F227" wp14:editId="75C69662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E843419" wp14:editId="10CF7EB9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33D384E" wp14:editId="5EA5CB8C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197E9115" wp14:editId="2790873B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EA0A98A" wp14:editId="2494FB6F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27EA52C" wp14:editId="4F93464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FFBDB99" wp14:editId="5C246A33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5D0CC7">
        <w:rPr>
          <w:rFonts w:ascii="Franklin Gothic Demi" w:hAnsi="Franklin Gothic Demi"/>
          <w:sz w:val="16"/>
          <w:szCs w:val="16"/>
        </w:rPr>
        <w:t>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:rsidR="00793F7C" w:rsidRDefault="00793F7C" w:rsidP="00793F7C">
      <w:pPr>
        <w:pStyle w:val="BodyText"/>
        <w:spacing w:line="172" w:lineRule="exact"/>
        <w:ind w:left="0"/>
        <w:rPr>
          <w:rFonts w:cs="Franklin Gothic Book"/>
        </w:rPr>
      </w:pPr>
    </w:p>
    <w:p w:rsidR="00793F7C" w:rsidRDefault="00793F7C" w:rsidP="00793F7C">
      <w:pPr>
        <w:pStyle w:val="BodyText"/>
        <w:spacing w:line="172" w:lineRule="exact"/>
        <w:ind w:left="0"/>
        <w:rPr>
          <w:rFonts w:cs="Franklin Gothic Book"/>
        </w:rPr>
      </w:pPr>
      <w:r>
        <w:rPr>
          <w:rFonts w:cs="Franklin Gothic Book"/>
        </w:rPr>
        <w:t xml:space="preserve">Please contact </w:t>
      </w:r>
      <w:r w:rsidR="00D871A7">
        <w:rPr>
          <w:rFonts w:cs="Franklin Gothic Book"/>
        </w:rPr>
        <w:t>Michael Trinidad</w:t>
      </w:r>
      <w:r>
        <w:rPr>
          <w:rFonts w:cs="Franklin Gothic Book"/>
        </w:rPr>
        <w:t xml:space="preserve"> for fee details at:</w:t>
      </w:r>
    </w:p>
    <w:p w:rsidR="00793F7C" w:rsidRDefault="00B81145" w:rsidP="00793F7C">
      <w:pPr>
        <w:pStyle w:val="BodyText"/>
        <w:spacing w:line="172" w:lineRule="exact"/>
        <w:ind w:left="0"/>
        <w:rPr>
          <w:rFonts w:cs="Franklin Gothic Book"/>
        </w:rPr>
      </w:pPr>
      <w:hyperlink r:id="rId13" w:history="1">
        <w:r w:rsidR="00D871A7">
          <w:rPr>
            <w:rStyle w:val="Hyperlink"/>
            <w:rFonts w:cs="Franklin Gothic Book"/>
          </w:rPr>
          <w:t>michael.trinidad@twisea.com</w:t>
        </w:r>
      </w:hyperlink>
    </w:p>
    <w:p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:rsidR="00793F7C" w:rsidRDefault="00793F7C" w:rsidP="005D72C0">
      <w:pPr>
        <w:pStyle w:val="BodyText"/>
        <w:spacing w:line="172" w:lineRule="exact"/>
        <w:ind w:left="0"/>
        <w:rPr>
          <w:rFonts w:cs="Franklin Gothic Book"/>
        </w:rPr>
      </w:pPr>
    </w:p>
    <w:p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0CC7" w:rsidRDefault="00B81145" w:rsidP="005D0CC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0CC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0CC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D871A7">
        <w:rPr>
          <w:rFonts w:ascii="Franklin Gothic Book" w:hAnsi="Franklin Gothic Book" w:cs="FranklinGothicBook"/>
          <w:color w:val="000000"/>
          <w:sz w:val="16"/>
          <w:szCs w:val="16"/>
        </w:rPr>
        <w:t>KL, Malaysia</w:t>
      </w:r>
      <w:r w:rsidR="005D0CC7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4A56B9">
        <w:rPr>
          <w:rFonts w:ascii="Franklin Gothic Book" w:hAnsi="Franklin Gothic Book" w:cs="FranklinGothicBook"/>
          <w:color w:val="000000"/>
          <w:sz w:val="16"/>
          <w:szCs w:val="16"/>
        </w:rPr>
        <w:t>Feb.15-19</w:t>
      </w:r>
      <w:r w:rsidR="005D0CC7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:rsidR="005D0CC7" w:rsidRDefault="00B81145" w:rsidP="005D0CC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764138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0CC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0CC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9C1F44">
        <w:rPr>
          <w:rFonts w:ascii="Franklin Gothic Book" w:hAnsi="Franklin Gothic Book" w:cs="FranklinGothicBook"/>
          <w:color w:val="000000"/>
          <w:sz w:val="16"/>
          <w:szCs w:val="16"/>
        </w:rPr>
        <w:t>Perth, Australia (May 02-06)</w:t>
      </w:r>
    </w:p>
    <w:p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0CC7" w:rsidRDefault="005D0CC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:rsidR="00A244C4" w:rsidRDefault="00A244C4" w:rsidP="00A244C4">
      <w:pPr>
        <w:spacing w:before="10" w:line="220" w:lineRule="exact"/>
      </w:pPr>
    </w:p>
    <w:p w:rsidR="00FF37BA" w:rsidRDefault="00FF37BA" w:rsidP="00A244C4">
      <w:pPr>
        <w:spacing w:before="10" w:line="220" w:lineRule="exact"/>
      </w:pPr>
    </w:p>
    <w:p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0CC7" w:rsidRDefault="005D0CC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0CC7" w:rsidRDefault="005D0CC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1E7358" w:rsidRDefault="001E7358">
      <w:pPr>
        <w:pStyle w:val="Heading2"/>
      </w:pPr>
    </w:p>
    <w:p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:rsidR="005D0CC7" w:rsidRPr="005D0CC7" w:rsidRDefault="005D0CC7">
      <w:pPr>
        <w:pStyle w:val="BodyText"/>
        <w:spacing w:line="176" w:lineRule="exact"/>
        <w:rPr>
          <w:b/>
        </w:rPr>
      </w:pPr>
    </w:p>
    <w:p w:rsidR="005D0CC7" w:rsidRPr="005D0CC7" w:rsidRDefault="00D871A7" w:rsidP="005D0CC7">
      <w:pPr>
        <w:ind w:firstLine="180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TWI SEA</w:t>
      </w:r>
      <w:r w:rsidR="005D0CC7" w:rsidRPr="005D0CC7">
        <w:rPr>
          <w:rFonts w:ascii="Franklin Gothic Book" w:hAnsi="Franklin Gothic Book"/>
          <w:b/>
          <w:sz w:val="16"/>
          <w:szCs w:val="16"/>
        </w:rPr>
        <w:t xml:space="preserve"> Branch</w:t>
      </w:r>
    </w:p>
    <w:p w:rsidR="005D0CC7" w:rsidRPr="006E08F2" w:rsidRDefault="00D871A7" w:rsidP="005D0CC7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TWI Technology (S.E. Asia) Sdn. Bhd.</w:t>
      </w:r>
    </w:p>
    <w:p w:rsidR="005D0CC7" w:rsidRPr="006E08F2" w:rsidRDefault="00D871A7" w:rsidP="005D0CC7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No. 1, Jalan Utarid U5/13</w:t>
      </w:r>
    </w:p>
    <w:p w:rsidR="005D0CC7" w:rsidRPr="006E08F2" w:rsidRDefault="00D871A7" w:rsidP="005D0CC7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Section U5, 40150 Shah Alam</w:t>
      </w:r>
    </w:p>
    <w:p w:rsidR="005D0CC7" w:rsidRPr="006E08F2" w:rsidRDefault="00D871A7" w:rsidP="005D0CC7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Selangor Darul Ehsan, Malaysia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Pr="00EB1B2E" w:rsidRDefault="005C3A0B">
      <w:pPr>
        <w:pStyle w:val="Heading2"/>
      </w:pPr>
      <w:r w:rsidRPr="00EB1B2E">
        <w:t>Cancellations</w:t>
      </w:r>
    </w:p>
    <w:p w:rsidR="006C5D2D" w:rsidRPr="00EB1B2E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Pr="00EB1B2E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:rsidR="006C5D2D" w:rsidRPr="00EB1B2E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14E1">
        <w:rPr>
          <w:rFonts w:ascii="Franklin Gothic Book" w:eastAsia="Franklin Gothic Book" w:hAnsi="Franklin Gothic Book" w:cs="Franklin Gothic Book"/>
          <w:i/>
          <w:sz w:val="16"/>
          <w:szCs w:val="16"/>
        </w:rPr>
        <w:t>TWI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:rsidR="006C5D2D" w:rsidRPr="00EB1B2E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 w:rsidRPr="00EB1B2E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 w:rsidRPr="00EB1B2E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Pr="00EB1B2E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:rsidR="006C5D2D" w:rsidRPr="00EB1B2E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 w:rsidRPr="00EB1B2E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:rsidR="006C5D2D" w:rsidRPr="00EB1B2E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 w:rsidRPr="00EB1B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 w:rsidRPr="00EB1B2E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 w:rsidRPr="00EB1B2E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EB1B2E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EB1B2E"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:rsidR="006C5D2D" w:rsidRDefault="005C3A0B">
      <w:pPr>
        <w:pStyle w:val="BodyText"/>
        <w:spacing w:line="180" w:lineRule="exact"/>
      </w:pPr>
      <w:r w:rsidRPr="00EB1B2E">
        <w:t>Class</w:t>
      </w:r>
      <w:r w:rsidRPr="00EB1B2E">
        <w:rPr>
          <w:spacing w:val="-9"/>
        </w:rPr>
        <w:t xml:space="preserve"> </w:t>
      </w:r>
      <w:r w:rsidRPr="00EB1B2E">
        <w:t>substitutio</w:t>
      </w:r>
      <w:r w:rsidRPr="00EB1B2E">
        <w:rPr>
          <w:spacing w:val="1"/>
        </w:rPr>
        <w:t>n</w:t>
      </w:r>
      <w:r w:rsidRPr="00EB1B2E">
        <w:t>s</w:t>
      </w:r>
      <w:r w:rsidRPr="00EB1B2E">
        <w:rPr>
          <w:spacing w:val="-8"/>
        </w:rPr>
        <w:t xml:space="preserve"> </w:t>
      </w:r>
      <w:r w:rsidRPr="00EB1B2E">
        <w:t>are</w:t>
      </w:r>
      <w:r w:rsidRPr="00EB1B2E">
        <w:rPr>
          <w:spacing w:val="-6"/>
        </w:rPr>
        <w:t xml:space="preserve"> </w:t>
      </w:r>
      <w:r w:rsidRPr="00EB1B2E">
        <w:t>permitte</w:t>
      </w:r>
      <w:r w:rsidRPr="00EB1B2E">
        <w:rPr>
          <w:spacing w:val="1"/>
        </w:rPr>
        <w:t>d</w:t>
      </w:r>
      <w:r w:rsidRPr="00EB1B2E">
        <w:t>.</w:t>
      </w:r>
    </w:p>
    <w:p w:rsidR="005D0CC7" w:rsidRDefault="005D0CC7" w:rsidP="005D0CC7">
      <w:pPr>
        <w:pStyle w:val="Heading2"/>
      </w:pPr>
    </w:p>
    <w:p w:rsidR="005D0CC7" w:rsidRDefault="005D0CC7" w:rsidP="005D0CC7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:rsidR="005D0CC7" w:rsidRDefault="005D0CC7" w:rsidP="005D0CC7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TWI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:rsidR="005D0CC7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i/>
          <w:color w:val="000000"/>
          <w:spacing w:val="31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 w:history="1">
        <w:r w:rsidR="00D871A7" w:rsidRPr="00564174">
          <w:rPr>
            <w:rStyle w:val="Hyperlink"/>
            <w:rFonts w:ascii="Franklin Gothic Book" w:eastAsia="Franklin Gothic Book" w:hAnsi="Franklin Gothic Book" w:cs="Franklin Gothic Book"/>
            <w:i/>
            <w:spacing w:val="-3"/>
            <w:sz w:val="16"/>
            <w:szCs w:val="16"/>
          </w:rPr>
          <w:t>michael.trinidad@twisea.com</w:t>
        </w:r>
      </w:hyperlink>
      <w:r w:rsidR="00D871A7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/>
    </w:p>
    <w:p w:rsidR="005D0CC7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</w:p>
    <w:p w:rsidR="005D0CC7" w:rsidRPr="006E08F2" w:rsidRDefault="005D0CC7" w:rsidP="005D0CC7">
      <w:pPr>
        <w:ind w:firstLine="270"/>
        <w:rPr>
          <w:rFonts w:ascii="Franklin Gothic Book" w:hAnsi="Franklin Gothic Book"/>
          <w:sz w:val="16"/>
          <w:szCs w:val="16"/>
        </w:rPr>
      </w:pPr>
      <w:r w:rsidRPr="006E08F2">
        <w:rPr>
          <w:rFonts w:ascii="Franklin Gothic Book" w:hAnsi="Franklin Gothic Book"/>
          <w:b/>
          <w:bCs/>
          <w:sz w:val="16"/>
          <w:szCs w:val="16"/>
        </w:rPr>
        <w:t>Contact Person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r w:rsidR="00D871A7">
        <w:rPr>
          <w:rFonts w:ascii="Franklin Gothic Book" w:hAnsi="Franklin Gothic Book"/>
          <w:sz w:val="16"/>
          <w:szCs w:val="16"/>
        </w:rPr>
        <w:t>Michael Trinidad</w:t>
      </w:r>
    </w:p>
    <w:p w:rsidR="005D0CC7" w:rsidRPr="006E08F2" w:rsidRDefault="005D0CC7" w:rsidP="005D0CC7">
      <w:pPr>
        <w:ind w:firstLine="270"/>
        <w:rPr>
          <w:rFonts w:ascii="Franklin Gothic Book" w:hAnsi="Franklin Gothic Book"/>
          <w:sz w:val="16"/>
          <w:szCs w:val="16"/>
        </w:rPr>
      </w:pPr>
      <w:r w:rsidRPr="006E08F2">
        <w:rPr>
          <w:rFonts w:ascii="Franklin Gothic Book" w:hAnsi="Franklin Gothic Book"/>
          <w:b/>
          <w:bCs/>
          <w:sz w:val="16"/>
          <w:szCs w:val="16"/>
        </w:rPr>
        <w:t>E- Mail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hyperlink r:id="rId16" w:history="1">
        <w:r w:rsidR="00D871A7" w:rsidRPr="00564174">
          <w:rPr>
            <w:rStyle w:val="Hyperlink"/>
            <w:rFonts w:ascii="Franklin Gothic Book" w:hAnsi="Franklin Gothic Book"/>
            <w:sz w:val="16"/>
            <w:szCs w:val="16"/>
          </w:rPr>
          <w:t>michael.trinidad@twisea.com</w:t>
        </w:r>
      </w:hyperlink>
      <w:r w:rsidR="00D871A7">
        <w:rPr>
          <w:rFonts w:ascii="Franklin Gothic Book" w:hAnsi="Franklin Gothic Book"/>
          <w:sz w:val="16"/>
          <w:szCs w:val="16"/>
        </w:rPr>
        <w:t xml:space="preserve"> 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r w:rsidRPr="006E08F2">
        <w:rPr>
          <w:rFonts w:ascii="Franklin Gothic Book" w:hAnsi="Franklin Gothic Book"/>
          <w:color w:val="1F497D"/>
          <w:sz w:val="16"/>
          <w:szCs w:val="16"/>
        </w:rPr>
        <w:t> </w:t>
      </w:r>
    </w:p>
    <w:p w:rsidR="005D0CC7" w:rsidRPr="007B3B43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</w:p>
    <w:p w:rsidR="005D0CC7" w:rsidRPr="006E08F2" w:rsidRDefault="000E562C" w:rsidP="005D0CC7">
      <w:pPr>
        <w:ind w:firstLine="27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b/>
          <w:bCs/>
          <w:sz w:val="16"/>
          <w:szCs w:val="16"/>
        </w:rPr>
        <w:t>Office Tel</w:t>
      </w:r>
      <w:r w:rsidR="005D0CC7" w:rsidRPr="006E08F2">
        <w:rPr>
          <w:rFonts w:ascii="Franklin Gothic Book" w:hAnsi="Franklin Gothic Book"/>
          <w:b/>
          <w:bCs/>
          <w:sz w:val="16"/>
          <w:szCs w:val="16"/>
        </w:rPr>
        <w:t>:</w:t>
      </w:r>
      <w:r w:rsidR="005D0CC7" w:rsidRPr="006E08F2">
        <w:rPr>
          <w:rFonts w:ascii="Franklin Gothic Book" w:hAnsi="Franklin Gothic Book"/>
          <w:sz w:val="16"/>
          <w:szCs w:val="16"/>
        </w:rPr>
        <w:t xml:space="preserve"> </w:t>
      </w:r>
      <w:r>
        <w:rPr>
          <w:rFonts w:ascii="Franklin Gothic Book" w:hAnsi="Franklin Gothic Book"/>
          <w:sz w:val="16"/>
          <w:szCs w:val="16"/>
        </w:rPr>
        <w:t>+603 78481000</w:t>
      </w:r>
    </w:p>
    <w:p w:rsidR="005D0CC7" w:rsidRPr="006E08F2" w:rsidRDefault="000E562C" w:rsidP="005D0CC7">
      <w:pPr>
        <w:ind w:firstLine="27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b/>
          <w:bCs/>
          <w:sz w:val="16"/>
          <w:szCs w:val="16"/>
        </w:rPr>
        <w:t>Fax</w:t>
      </w:r>
      <w:r w:rsidR="005D0CC7" w:rsidRPr="006E08F2">
        <w:rPr>
          <w:rFonts w:ascii="Franklin Gothic Book" w:hAnsi="Franklin Gothic Book"/>
          <w:b/>
          <w:bCs/>
          <w:sz w:val="16"/>
          <w:szCs w:val="16"/>
        </w:rPr>
        <w:t>:</w:t>
      </w:r>
      <w:r w:rsidR="005D0CC7" w:rsidRPr="006E08F2">
        <w:rPr>
          <w:rFonts w:ascii="Franklin Gothic Book" w:hAnsi="Franklin Gothic Book"/>
          <w:sz w:val="16"/>
          <w:szCs w:val="16"/>
        </w:rPr>
        <w:t xml:space="preserve"> </w:t>
      </w:r>
      <w:r>
        <w:rPr>
          <w:rFonts w:ascii="Franklin Gothic Book" w:hAnsi="Franklin Gothic Book"/>
          <w:sz w:val="16"/>
          <w:szCs w:val="16"/>
        </w:rPr>
        <w:t>+603 78481010</w:t>
      </w:r>
    </w:p>
    <w:p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017CC20E" wp14:editId="2A2D363B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145" w:rsidRDefault="00B81145" w:rsidP="008F7DBA">
      <w:r>
        <w:separator/>
      </w:r>
    </w:p>
  </w:endnote>
  <w:endnote w:type="continuationSeparator" w:id="0">
    <w:p w:rsidR="00B81145" w:rsidRDefault="00B81145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2CFD7E" wp14:editId="60059F7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2C295A1" wp14:editId="0DF32AB1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145" w:rsidRDefault="00B81145" w:rsidP="008F7DBA">
      <w:r>
        <w:separator/>
      </w:r>
    </w:p>
  </w:footnote>
  <w:footnote w:type="continuationSeparator" w:id="0">
    <w:p w:rsidR="00B81145" w:rsidRDefault="00B81145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+2Ar//yuIC6reuYXOKM7g4rhoHhkKddArxkY8bObAgNmQXYQ/NIVT5/d1ta13BBRWTMYtVYsHYFMEfnMAbY+g==" w:salt="Lssa39esHLxt5juIwf24b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NjKyMDYxt7Q0tLRU0lEKTi0uzszPAykwrAUABc+q4CwAAAA="/>
  </w:docVars>
  <w:rsids>
    <w:rsidRoot w:val="006C5D2D"/>
    <w:rsid w:val="00003084"/>
    <w:rsid w:val="000403AE"/>
    <w:rsid w:val="000831C8"/>
    <w:rsid w:val="00087FA5"/>
    <w:rsid w:val="000A54E1"/>
    <w:rsid w:val="000D3348"/>
    <w:rsid w:val="000D3DB6"/>
    <w:rsid w:val="000E562C"/>
    <w:rsid w:val="000F3B99"/>
    <w:rsid w:val="0010054E"/>
    <w:rsid w:val="001045BF"/>
    <w:rsid w:val="00131489"/>
    <w:rsid w:val="00135718"/>
    <w:rsid w:val="00140D8D"/>
    <w:rsid w:val="00177C5B"/>
    <w:rsid w:val="001A59AA"/>
    <w:rsid w:val="001D67AB"/>
    <w:rsid w:val="001E4AD6"/>
    <w:rsid w:val="001E7358"/>
    <w:rsid w:val="00255657"/>
    <w:rsid w:val="0027314F"/>
    <w:rsid w:val="00281223"/>
    <w:rsid w:val="002A692E"/>
    <w:rsid w:val="003178AA"/>
    <w:rsid w:val="0035283F"/>
    <w:rsid w:val="00377091"/>
    <w:rsid w:val="003B2506"/>
    <w:rsid w:val="003F1893"/>
    <w:rsid w:val="004A56B9"/>
    <w:rsid w:val="004C1670"/>
    <w:rsid w:val="004E2D3D"/>
    <w:rsid w:val="00537F9C"/>
    <w:rsid w:val="005C2AEE"/>
    <w:rsid w:val="005C3A0B"/>
    <w:rsid w:val="005D0CC7"/>
    <w:rsid w:val="005D72C0"/>
    <w:rsid w:val="005F680F"/>
    <w:rsid w:val="006016F9"/>
    <w:rsid w:val="00610A06"/>
    <w:rsid w:val="00616BCF"/>
    <w:rsid w:val="00641473"/>
    <w:rsid w:val="006456BB"/>
    <w:rsid w:val="00646B51"/>
    <w:rsid w:val="006B1D07"/>
    <w:rsid w:val="006B536C"/>
    <w:rsid w:val="006C552A"/>
    <w:rsid w:val="006C5D2D"/>
    <w:rsid w:val="006E486D"/>
    <w:rsid w:val="00731BA3"/>
    <w:rsid w:val="00734FA3"/>
    <w:rsid w:val="00746F5F"/>
    <w:rsid w:val="00793F7C"/>
    <w:rsid w:val="007A15B3"/>
    <w:rsid w:val="007A6DBA"/>
    <w:rsid w:val="0081128A"/>
    <w:rsid w:val="0088279E"/>
    <w:rsid w:val="008C59EB"/>
    <w:rsid w:val="008E14E1"/>
    <w:rsid w:val="008E43AD"/>
    <w:rsid w:val="008F5E5D"/>
    <w:rsid w:val="008F7DBA"/>
    <w:rsid w:val="0090767A"/>
    <w:rsid w:val="009139E8"/>
    <w:rsid w:val="00963965"/>
    <w:rsid w:val="009C1F44"/>
    <w:rsid w:val="009F0AB8"/>
    <w:rsid w:val="009F7DCD"/>
    <w:rsid w:val="00A148F1"/>
    <w:rsid w:val="00A244C4"/>
    <w:rsid w:val="00A56B81"/>
    <w:rsid w:val="00A7345A"/>
    <w:rsid w:val="00A75115"/>
    <w:rsid w:val="00AB2B1A"/>
    <w:rsid w:val="00AB71EF"/>
    <w:rsid w:val="00AF50E8"/>
    <w:rsid w:val="00B30636"/>
    <w:rsid w:val="00B35932"/>
    <w:rsid w:val="00B81145"/>
    <w:rsid w:val="00B9267F"/>
    <w:rsid w:val="00BA7061"/>
    <w:rsid w:val="00C3689A"/>
    <w:rsid w:val="00CA2BA3"/>
    <w:rsid w:val="00CC24F4"/>
    <w:rsid w:val="00CD5E58"/>
    <w:rsid w:val="00CE56C0"/>
    <w:rsid w:val="00D237AA"/>
    <w:rsid w:val="00D54E74"/>
    <w:rsid w:val="00D56058"/>
    <w:rsid w:val="00D65A9D"/>
    <w:rsid w:val="00D71BDB"/>
    <w:rsid w:val="00D871A7"/>
    <w:rsid w:val="00DA663F"/>
    <w:rsid w:val="00DA6A2E"/>
    <w:rsid w:val="00DC04E9"/>
    <w:rsid w:val="00DC520F"/>
    <w:rsid w:val="00DD0195"/>
    <w:rsid w:val="00DE4DE6"/>
    <w:rsid w:val="00E34C7B"/>
    <w:rsid w:val="00E414F4"/>
    <w:rsid w:val="00E57E28"/>
    <w:rsid w:val="00E75D36"/>
    <w:rsid w:val="00E94679"/>
    <w:rsid w:val="00EB1B2E"/>
    <w:rsid w:val="00ED37DE"/>
    <w:rsid w:val="00EF07D0"/>
    <w:rsid w:val="00EF0EF2"/>
    <w:rsid w:val="00EF159D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arim.shakouri@twi-turkey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mailto:michael.trinidad@twisea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oleObject" Target="embeddings/oleObject1.bin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michael.trinidad@twise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252563" w:rsidP="00252563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252563" w:rsidP="00252563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252563" w:rsidP="00252563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252563" w:rsidP="00252563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252563" w:rsidP="00252563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252563" w:rsidP="00252563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252563" w:rsidP="00252563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252563" w:rsidP="00252563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252563" w:rsidP="00252563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252563" w:rsidP="00252563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252563" w:rsidP="00252563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252563" w:rsidP="00252563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12ECE"/>
    <w:rsid w:val="001C5AAE"/>
    <w:rsid w:val="001F0DDA"/>
    <w:rsid w:val="00252563"/>
    <w:rsid w:val="002D3B37"/>
    <w:rsid w:val="002F0BE1"/>
    <w:rsid w:val="00300A0D"/>
    <w:rsid w:val="003521CC"/>
    <w:rsid w:val="00361352"/>
    <w:rsid w:val="004C2BF1"/>
    <w:rsid w:val="004C7441"/>
    <w:rsid w:val="005B050E"/>
    <w:rsid w:val="005D3166"/>
    <w:rsid w:val="006B6FFF"/>
    <w:rsid w:val="006B753E"/>
    <w:rsid w:val="006F4B8D"/>
    <w:rsid w:val="00876688"/>
    <w:rsid w:val="009D462D"/>
    <w:rsid w:val="00A55D95"/>
    <w:rsid w:val="00A753FF"/>
    <w:rsid w:val="00AA0248"/>
    <w:rsid w:val="00AB0CD1"/>
    <w:rsid w:val="00B72EBA"/>
    <w:rsid w:val="00C17C6B"/>
    <w:rsid w:val="00C33453"/>
    <w:rsid w:val="00C46B9C"/>
    <w:rsid w:val="00C760E1"/>
    <w:rsid w:val="00C867E2"/>
    <w:rsid w:val="00D36312"/>
    <w:rsid w:val="00D46C38"/>
    <w:rsid w:val="00D934EF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2563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25256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252563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9F581-E23F-4FE5-895D-3D4C6B761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29</cp:revision>
  <dcterms:created xsi:type="dcterms:W3CDTF">2015-10-01T20:34:00Z</dcterms:created>
  <dcterms:modified xsi:type="dcterms:W3CDTF">2016-01-0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